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2D9C" w:rsidRDefault="000B2D9C" w:rsidP="000B2D9C">
      <w:pPr>
        <w:jc w:val="center"/>
        <w:rPr>
          <w:rFonts w:ascii="Times New Roman" w:hAnsi="Times New Roman" w:cs="Times New Roman"/>
          <w:b/>
          <w:sz w:val="24"/>
        </w:rPr>
      </w:pPr>
    </w:p>
    <w:p w:rsidR="000B2D9C" w:rsidRDefault="00C06215" w:rsidP="000B2D9C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MAKİNE ve İMALAT </w:t>
      </w:r>
      <w:r w:rsidR="000B2D9C" w:rsidRPr="000B2D9C">
        <w:rPr>
          <w:rFonts w:ascii="Times New Roman" w:hAnsi="Times New Roman" w:cs="Times New Roman"/>
          <w:b/>
          <w:sz w:val="24"/>
        </w:rPr>
        <w:t>MÜHENDİSLİĞİ</w:t>
      </w:r>
    </w:p>
    <w:p w:rsidR="000B2D9C" w:rsidRDefault="000B2D9C" w:rsidP="000B2D9C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İŞ YERİ EĞİTİMİ VE STAJ KOMİSYONU BAŞKANLIĞINA</w:t>
      </w:r>
    </w:p>
    <w:p w:rsidR="000B2D9C" w:rsidRDefault="000B2D9C" w:rsidP="000B2D9C">
      <w:pPr>
        <w:jc w:val="center"/>
        <w:rPr>
          <w:rFonts w:ascii="Times New Roman" w:hAnsi="Times New Roman" w:cs="Times New Roman"/>
          <w:b/>
          <w:sz w:val="24"/>
        </w:rPr>
      </w:pPr>
    </w:p>
    <w:p w:rsidR="000B2D9C" w:rsidRDefault="000B2D9C" w:rsidP="000B2D9C">
      <w:pPr>
        <w:rPr>
          <w:rFonts w:ascii="Times New Roman" w:hAnsi="Times New Roman" w:cs="Times New Roman"/>
          <w:sz w:val="24"/>
        </w:rPr>
      </w:pPr>
    </w:p>
    <w:p w:rsidR="000B2D9C" w:rsidRDefault="000B2D9C" w:rsidP="000B2D9C">
      <w:pPr>
        <w:rPr>
          <w:rFonts w:ascii="Times New Roman" w:hAnsi="Times New Roman" w:cs="Times New Roman"/>
          <w:sz w:val="24"/>
        </w:rPr>
      </w:pPr>
    </w:p>
    <w:p w:rsidR="000B2D9C" w:rsidRDefault="000B2D9C" w:rsidP="00E57C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2D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ölümümüz ………………. </w:t>
      </w:r>
      <w:proofErr w:type="gramStart"/>
      <w:r>
        <w:rPr>
          <w:rFonts w:ascii="Times New Roman" w:hAnsi="Times New Roman" w:cs="Times New Roman"/>
          <w:sz w:val="24"/>
          <w:szCs w:val="24"/>
        </w:rPr>
        <w:t>numar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lı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475C" w:rsidRPr="00C06215">
        <w:rPr>
          <w:rFonts w:ascii="Times New Roman" w:hAnsi="Times New Roman" w:cs="Times New Roman"/>
          <w:b/>
          <w:i/>
          <w:sz w:val="24"/>
          <w:szCs w:val="24"/>
        </w:rPr>
        <w:t>mezun durumu</w:t>
      </w:r>
      <w:r w:rsidRPr="00C06215">
        <w:rPr>
          <w:rFonts w:ascii="Times New Roman" w:hAnsi="Times New Roman" w:cs="Times New Roman"/>
          <w:b/>
          <w:i/>
          <w:sz w:val="24"/>
          <w:szCs w:val="24"/>
        </w:rPr>
        <w:t>nda</w:t>
      </w:r>
      <w:r w:rsidR="00E57C77" w:rsidRPr="00C06215">
        <w:rPr>
          <w:rFonts w:ascii="Times New Roman" w:hAnsi="Times New Roman" w:cs="Times New Roman"/>
          <w:b/>
          <w:i/>
          <w:sz w:val="24"/>
          <w:szCs w:val="24"/>
        </w:rPr>
        <w:t>ki</w:t>
      </w:r>
      <w:r w:rsidRPr="00C0621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7475C" w:rsidRPr="00C06215">
        <w:rPr>
          <w:rFonts w:ascii="Times New Roman" w:hAnsi="Times New Roman" w:cs="Times New Roman"/>
          <w:b/>
          <w:i/>
          <w:sz w:val="24"/>
          <w:szCs w:val="24"/>
        </w:rPr>
        <w:t>son sınıf öğrencisi</w:t>
      </w:r>
      <w:r w:rsidR="00E57C77" w:rsidRPr="00C06215">
        <w:rPr>
          <w:rFonts w:ascii="Times New Roman" w:hAnsi="Times New Roman" w:cs="Times New Roman"/>
          <w:b/>
          <w:i/>
          <w:sz w:val="24"/>
          <w:szCs w:val="24"/>
        </w:rPr>
        <w:t>yim</w:t>
      </w:r>
      <w:r w:rsidR="00E57C77">
        <w:rPr>
          <w:rFonts w:ascii="Times New Roman" w:hAnsi="Times New Roman" w:cs="Times New Roman"/>
          <w:sz w:val="24"/>
          <w:szCs w:val="24"/>
        </w:rPr>
        <w:t>. COVİD-19 pandemisi nedeniyle staj yeri bu</w:t>
      </w:r>
      <w:r w:rsidR="006E4C39">
        <w:rPr>
          <w:rFonts w:ascii="Times New Roman" w:hAnsi="Times New Roman" w:cs="Times New Roman"/>
          <w:sz w:val="24"/>
          <w:szCs w:val="24"/>
        </w:rPr>
        <w:t>lamadığım için 2019-2020 Eğitim-</w:t>
      </w:r>
      <w:r w:rsidR="00E57C77">
        <w:rPr>
          <w:rFonts w:ascii="Times New Roman" w:hAnsi="Times New Roman" w:cs="Times New Roman"/>
          <w:sz w:val="24"/>
          <w:szCs w:val="24"/>
        </w:rPr>
        <w:t>Öğretim Yılı Yaz Dönemi’nde yapmam gereken yaz</w:t>
      </w:r>
      <w:r w:rsidR="009D1084">
        <w:rPr>
          <w:rFonts w:ascii="Times New Roman" w:hAnsi="Times New Roman" w:cs="Times New Roman"/>
          <w:sz w:val="24"/>
          <w:szCs w:val="24"/>
        </w:rPr>
        <w:t xml:space="preserve"> stajı (24 iş günü) yerine</w:t>
      </w:r>
      <w:r w:rsidR="00E57C77">
        <w:rPr>
          <w:rFonts w:ascii="Times New Roman" w:hAnsi="Times New Roman" w:cs="Times New Roman"/>
          <w:sz w:val="24"/>
          <w:szCs w:val="24"/>
        </w:rPr>
        <w:t xml:space="preserve"> proje yapmak istiyorum.</w:t>
      </w:r>
    </w:p>
    <w:p w:rsidR="00E57C77" w:rsidRDefault="00E57C77" w:rsidP="00E57C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reğini saygılarımla arz ederim.</w:t>
      </w:r>
    </w:p>
    <w:p w:rsidR="00E57C77" w:rsidRDefault="00E57C77" w:rsidP="00E57C7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57C77" w:rsidRDefault="00E57C77" w:rsidP="00E57C77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</w:p>
    <w:p w:rsidR="00E57C77" w:rsidRDefault="00E57C77" w:rsidP="00E57C77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ı Soyadı</w:t>
      </w:r>
    </w:p>
    <w:p w:rsidR="00E57C77" w:rsidRDefault="00E57C77" w:rsidP="00E57C7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E57C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NDQzNTA0NDAyMjZR0lEKTi0uzszPAykwrAUAq4IkVywAAAA="/>
  </w:docVars>
  <w:rsids>
    <w:rsidRoot w:val="008258EA"/>
    <w:rsid w:val="000B2D9C"/>
    <w:rsid w:val="003305B8"/>
    <w:rsid w:val="006E4C39"/>
    <w:rsid w:val="008258EA"/>
    <w:rsid w:val="009D1084"/>
    <w:rsid w:val="00BD5E7A"/>
    <w:rsid w:val="00C06215"/>
    <w:rsid w:val="00D7475C"/>
    <w:rsid w:val="00E5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49A3F"/>
  <w15:chartTrackingRefBased/>
  <w15:docId w15:val="{A4513D8C-01C8-43A9-8790-124E654E0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Hınıslıoğlu</dc:creator>
  <cp:keywords/>
  <dc:description/>
  <cp:lastModifiedBy>Ümit AĞBULUT</cp:lastModifiedBy>
  <cp:revision>2</cp:revision>
  <dcterms:created xsi:type="dcterms:W3CDTF">2020-06-17T18:21:00Z</dcterms:created>
  <dcterms:modified xsi:type="dcterms:W3CDTF">2020-06-17T18:21:00Z</dcterms:modified>
</cp:coreProperties>
</file>